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Hospital Outcomes and Complications of Leadless Versus Traditional Transvenous Pacemaker Implantation in Patients with Chronic Kidney Disease</w:t>
      </w:r>
    </w:p>
    <w:p>
      <w:pPr>
        <w:pStyle w:val="Subtitle"/>
      </w:pPr>
      <w:r>
        <w:t xml:space="preserve">Analysis for RCOP NIS Cardio5</w:t>
      </w:r>
    </w:p>
    <w:p>
      <w:pPr>
        <w:pStyle w:val="Author"/>
      </w:pPr>
      <w:r>
        <w:t xml:space="preserve">Muhammad Saad</w:t>
      </w:r>
    </w:p>
    <w:p>
      <w:pPr>
        <w:pStyle w:val="Author"/>
      </w:pPr>
      <w:r>
        <w:t xml:space="preserve">Aymen Ahmed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Alhuarrat et al. 2023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Khan et al. 2024</w:t>
        </w:r>
      </w:hyperlink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Salman et al. 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compare in-hospital outcomes and complications between Leadless Pacemakers and Traditional Transvenous (TV-VVI) Pacemakers among patients with Chronic Kidney Disease (CKD) undergoing pacemaker implantation in U.S. hospitals from 2018 to 2020, adjusting for demographic, socioeconomic, clinical (including CKD stage), and hospital-related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representative sample of all-payer inpatient hospitalizat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patients 18 years or older with a diagnosis of Chronic Kidney Disease (CKD), identified using ICD-10 diagnosis codes. From this cohort, patients who underwent implantation of either a Leadless Pacemaker or a Traditional Transvenous (TV-VVI) Pacemaker, identified using ICD-10-PCS procedure codes, were included. Patients were then categorized into two groups based on the type of pacemaker received: Leadless Pacemaker or Traditional Transvenous Pacemak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3"/>
        </w:numPr>
      </w:pPr>
      <w:r>
        <w:t xml:space="preserve">In-hospital Mortality</w:t>
      </w:r>
    </w:p>
    <w:p>
      <w:pPr>
        <w:numPr>
          <w:ilvl w:val="1"/>
          <w:numId w:val="1003"/>
        </w:numPr>
      </w:pPr>
      <w:r>
        <w:t xml:space="preserve">Length of Stay (days)</w:t>
      </w:r>
    </w:p>
    <w:p>
      <w:pPr>
        <w:numPr>
          <w:ilvl w:val="1"/>
          <w:numId w:val="1003"/>
        </w:numPr>
      </w:pPr>
      <w:r>
        <w:t xml:space="preserve">Inflation-adjusted Total Charge ($) [adjusted to 2020 dollars, using CPI data by the U.S. Bureau of Labor Statistics]</w:t>
      </w:r>
    </w:p>
    <w:p>
      <w:pPr>
        <w:numPr>
          <w:ilvl w:val="1"/>
          <w:numId w:val="1003"/>
        </w:numPr>
      </w:pPr>
      <w:r>
        <w:t xml:space="preserve">Acute Kidney Injury (AKI)</w:t>
      </w:r>
    </w:p>
    <w:p>
      <w:pPr>
        <w:numPr>
          <w:ilvl w:val="1"/>
          <w:numId w:val="1003"/>
        </w:numPr>
      </w:pPr>
      <w:r>
        <w:t xml:space="preserve">Any Complication (including vascular, pericardial, pneumothorax, infectious, or device-related complications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evaluate the association between pacemaker type (Leadless vs. Traditional Transvenous) and inpatient outcomes within the CKD patient cohort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5"/>
        </w:numPr>
      </w:pPr>
      <w:r>
        <w:t xml:space="preserve">Continuous variables: Design-based Kruskal-Wallis test.</w:t>
      </w:r>
    </w:p>
    <w:p>
      <w:pPr>
        <w:numPr>
          <w:ilvl w:val="2"/>
          <w:numId w:val="1005"/>
        </w:numPr>
      </w:pPr>
      <w:r>
        <w:t xml:space="preserve">Categorical variables: Pearson’s X² test with Rao &amp; Scott adjustment to account for survey design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6"/>
        </w:numPr>
      </w:pPr>
      <w:r>
        <w:t xml:space="preserve">Logistic regression for binary outcomes (e.g., in-hospital mortality, AKI).</w:t>
      </w:r>
    </w:p>
    <w:p>
      <w:pPr>
        <w:numPr>
          <w:ilvl w:val="2"/>
          <w:numId w:val="1006"/>
        </w:numPr>
      </w:pPr>
      <w:r>
        <w:t xml:space="preserve">Linear regression for continuous outcomes (e.g., length of stay, total charges)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Adjustments:</w:t>
      </w:r>
      <w:r>
        <w:t xml:space="preserve"> </w:t>
      </w:r>
      <w:r>
        <w:t xml:space="preserve">Models controlled for the following covariates: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Demographics and Socioeconomic Factors</w:t>
      </w:r>
      <w:r>
        <w:t xml:space="preserve">: Age, Sex, Race, Residential income, Expected primary payer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Charlson comorbidity index, Admission Type, Chronic Kidney Disease Stage, Hypertension, Diabetes Mellitus, Obesity, Chronic Pulmonary Disease, Liver Disease, Peripheral Vascular Disease, Congestive Heart Failure, Myocardial Infarction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Hospital bedsize, Hospital location and 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3"/>
    <w:bookmarkStart w:id="24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6,0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V-VV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5,5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eadless Pacemak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4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97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69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7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4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82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1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17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06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5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4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60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0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6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65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16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7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6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9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4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40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8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72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64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7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6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5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7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2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09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50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74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81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22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78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0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2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7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13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14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8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7 (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5 (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5 (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7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5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17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00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7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70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74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82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2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62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4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1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28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44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40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89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29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85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7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08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90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8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5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6,0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V-VV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5,5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eadless Pacemak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4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480 (67,447, 186,6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977 (65,598, 178,6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100 (105,158, 269,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99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36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3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9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2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cular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cardial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thorax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us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ice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00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5"/>
    <w:bookmarkStart w:id="29" w:name="multivariable-logistic-regression"/>
    <w:p>
      <w:pPr>
        <w:pStyle w:val="Heading2"/>
      </w:pPr>
      <w:r>
        <w:t xml:space="preserve">Multivariable Logistic Regression:</w:t>
      </w:r>
    </w:p>
    <w:bookmarkStart w:id="26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emaker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V-V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adless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,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,445, 313,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,280, 251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,192, 605,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,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,268, 886,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,363, 802,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8, 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, 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acute-kidney-injury"/>
    <w:p>
      <w:pPr>
        <w:pStyle w:val="Heading3"/>
      </w:pPr>
      <w:r>
        <w:t xml:space="preserve">Acute Kidney Injur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emaker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V-V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adless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,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, 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8, 6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, 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any-complication"/>
    <w:p>
      <w:pPr>
        <w:pStyle w:val="Heading3"/>
      </w:pPr>
      <w:r>
        <w:t xml:space="preserve">Any Complic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emaker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V-V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adless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, 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bookmarkStart w:id="32" w:name="multivariable-linear-regression"/>
    <w:p>
      <w:pPr>
        <w:pStyle w:val="Heading2"/>
      </w:pPr>
      <w:r>
        <w:t xml:space="preserve">Multivariable Linear Regression:</w:t>
      </w:r>
    </w:p>
    <w:bookmarkStart w:id="30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emaker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V-V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adless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, 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, 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8, 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,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, 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0"/>
    <w:bookmarkStart w:id="31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emaker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V-V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adless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99, 72,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802, -1,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12, 9,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73, 55,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886, 15,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83, 42,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,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9,645, -7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603, 90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102, 8,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597, 9,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413, 15,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343, 25,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677, 8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181, 28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30, 38,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65, 39,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654, 83,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,618, -16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,720, -19,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764, 51,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000, 66,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7, 8,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1,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1,781, -71,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,538, 19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,781, 22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,707, 34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,218, 46,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47, 89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,899, -5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,342, -13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561, 2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994, 2,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75, 81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120, 12,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086, 49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90, 24,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cademic.oup.com/europace/article/25/9/euad269/7274340" TargetMode="External" /><Relationship Type="http://schemas.openxmlformats.org/officeDocument/2006/relationships/hyperlink" Id="rId22" Target="https://doi.org/10.1097/MCA.0000000000001479" TargetMode="External" /><Relationship Type="http://schemas.openxmlformats.org/officeDocument/2006/relationships/hyperlink" Id="rId21" Target="https://www.heartrhythmjournal.com/article/S1547-5271(24)02311-7/fullte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cademic.oup.com/europace/article/25/9/euad269/7274340" TargetMode="External" /><Relationship Type="http://schemas.openxmlformats.org/officeDocument/2006/relationships/hyperlink" Id="rId22" Target="https://doi.org/10.1097/MCA.0000000000001479" TargetMode="External" /><Relationship Type="http://schemas.openxmlformats.org/officeDocument/2006/relationships/hyperlink" Id="rId21" Target="https://www.heartrhythmjournal.com/article/S1547-5271(24)02311-7/fullte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Hospital Outcomes and Complications of Leadless Versus Traditional Transvenous Pacemaker Implantation in Patients with Chronic Kidney Disease</dc:title>
  <dc:creator>Muhammad Saad; Aymen Ahmed</dc:creator>
  <cp:keywords/>
  <dcterms:created xsi:type="dcterms:W3CDTF">2025-05-11T13:12:38Z</dcterms:created>
  <dcterms:modified xsi:type="dcterms:W3CDTF">2025-05-11T13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5</vt:lpwstr>
  </property>
  <property fmtid="{D5CDD505-2E9C-101B-9397-08002B2CF9AE}" pid="12" name="toc-title">
    <vt:lpwstr>Table of contents</vt:lpwstr>
  </property>
</Properties>
</file>